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1" w:name="X4b3069299ad53360d039e1fdf47c63cf22199ed"/>
    <w:p>
      <w:pPr>
        <w:pStyle w:val="Heading1"/>
      </w:pPr>
      <w:r>
        <w:t xml:space="preserve">Internship Application Letter for Physicist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Institut National de la Recherche Scientifique (INRS)</w:t>
      </w:r>
      <w:r>
        <w:br/>
      </w:r>
      <w:r>
        <w:t xml:space="preserve">Rue des Sciences, Casablanca</w:t>
      </w:r>
      <w:r>
        <w:br/>
      </w:r>
      <w:r>
        <w:t xml:space="preserve">Morocco</w:t>
      </w:r>
    </w:p>
    <w:bookmarkStart w:id="20" w:name="Xf3b85a0c296098b4537b7f5cb8c56123144b8ed"/>
    <w:p>
      <w:pPr>
        <w:pStyle w:val="Heading2"/>
      </w:pPr>
      <w:r>
        <w:t xml:space="preserve">Subject: Internship Application Letter for Physicist Position at INRS Casablanca</w:t>
      </w:r>
    </w:p>
    <w:p>
      <w:pPr>
        <w:pStyle w:val="FirstParagraph"/>
      </w:pPr>
      <w:r>
        <w:t xml:space="preserve">Dear Hiring Manager,</w:t>
      </w:r>
    </w:p>
    <w:p>
      <w:pPr>
        <w:pStyle w:val="BodyText"/>
      </w:pPr>
      <w:r>
        <w:t xml:space="preserve">I am writing to express my enthusiastic interest in the Physics Internship position at the Institut National de la Recherche Scientifique (INRS) in Casablanca, Morocco. As a highly motivated final-year Physics student at Mohammed V University with a specialization in Applied Quantum Mechanics and Renewable Energy Systems, I am eager to contribute to INRS’s pioneering research initiatives within Morocco Casablanca’s vibrant scientific ecosystem. This Internship Application Letter serves as my formal submission for the position advertised on your career portal, reflecting my deep commitment to advancing physics research in North Africa.</w:t>
      </w:r>
    </w:p>
    <w:p>
      <w:pPr>
        <w:pStyle w:val="BodyText"/>
      </w:pPr>
      <w:r>
        <w:t xml:space="preserve">Throughout my academic journey, I have developed a robust theoretical foundation and practical expertise directly aligned with INRS’s research focus areas. My coursework included Advanced Electromagnetism, Solid-State Physics, and Computational Modeling—subjects that equipped me with the analytical rigor necessary for cutting-edge experimental physics. Most notably, I completed a semester-long research project on photovoltaic efficiency optimization under Dr. Fatima Zahra El Amrani at the University of Casablanca’s Center for Renewable Energy Research (CRER). This work involved designing and simulating silicon-based solar cell structures using COMSOL Multiphysics, resulting in a 12% improvement in theoretical energy conversion rates. I documented my findings in a peer-reviewed abstract presented at the 2023 Moroccan Physics Conference held in Rabat, demonstrating my ability to translate complex physics concepts into actionable research outcomes.</w:t>
      </w:r>
    </w:p>
    <w:p>
      <w:pPr>
        <w:pStyle w:val="BodyText"/>
      </w:pPr>
      <w:r>
        <w:t xml:space="preserve">What draws me most compellingly to this opportunity is INRS’s strategic role as a cornerstone of scientific innovation in Morocco Casablanca. I have closely followed your institution’s work on photonics for telecommunications and sustainable energy solutions, particularly the recent collaboration with the National Solar Energy Project (NSEP) at Mohammedia. As Morocco accelerates its Green Hydrogen Strategy—aiming for 52% renewable energy by 2030—I am deeply motivated to contribute my skills in experimental physics to projects that align with national development priorities. Casablanca, as Africa’s economic capital and a hub for technology startups like Nucleus Solar and Caisse de Dépôt et de Gestion (CDG)’s green tech initiatives, offers an unparalleled environment where theoretical physics directly impacts real-world sustainability challenges. My internship in this setting would not only advance my technical competencies but also support Morocco’s vision of becoming a regional leader in clean energy technology.</w:t>
      </w:r>
    </w:p>
    <w:p>
      <w:pPr>
        <w:pStyle w:val="BodyText"/>
      </w:pPr>
      <w:r>
        <w:t xml:space="preserve">My technical proficiency spans laboratory instrumentation, data analysis, and scientific communication—all critical for success as a Physicist at INRS. I am proficient in Python (NumPy, SciPy), MATLAB for signal processing, and LabVIEW for sensor integration. During my summer internship at the Moroccan National Center for Energy Studies (CNESTEN) in Rabat, I maintained spectrometers and analyzed atmospheric radiation data to support solar irradiance mapping projects. This experience taught me to operate under rigorous quality protocols while collaborating with multidisciplinary teams—skills I am eager to apply within INRS’s collaborative framework. Furthermore, my fluency in Arabic (native), French (C1), and English (C2) ensures seamless communication across Morocco Casablanca’s diverse research community, including international partners from the European Union’s Horizon Europe programs.</w:t>
      </w:r>
    </w:p>
    <w:p>
      <w:pPr>
        <w:pStyle w:val="BodyText"/>
      </w:pPr>
      <w:r>
        <w:t xml:space="preserve">I recognize that this internship represents more than an academic requirement; it is a strategic step toward contributing meaningfully to Morocco’s scientific advancement. In my cover letter, I detailed how my work on quantum dot solar cells complements INRS’s ongoing projects in nanomaterials for energy storage. I am particularly inspired by the institute’s commitment to training local talent, as evidenced by its partnership with the Agence Nationale de la Recherche (ANR) to fund student-led research. By joining INRS in Casablanca, I aim to leverage my physics expertise while learning from senior researchers who are shaping Morocco’s scientific trajectory. My goal is not merely to gain experience but to become a future contributor to Morocco’s innovation economy—potentially through a graduate fellowship or full-time role after completing my master’s degree.</w:t>
      </w:r>
    </w:p>
    <w:p>
      <w:pPr>
        <w:pStyle w:val="BodyText"/>
      </w:pPr>
      <w:r>
        <w:t xml:space="preserve">As the Moroccan government invests heavily in science and technology—including the $50 million funding boost for INRS in 2023—I believe this is an unprecedented moment to apply physics knowledge in a dynamic, growth-oriented environment. Casablanca’s unique position as a bridge between Africa, Europe, and the Middle East makes it ideal for interdisciplinary research that addresses global challenges like climate change and energy access. I am confident that my proactive approach to problem-solving—exemplified when I redesigned an interferometer setup at university to reduce measurement error by 30%—will add immediate value to your team’s objectives.</w:t>
      </w:r>
    </w:p>
    <w:p>
      <w:pPr>
        <w:pStyle w:val="BodyText"/>
      </w:pPr>
      <w:r>
        <w:t xml:space="preserve">I have attached my resume, academic transcripts, and a letter of recommendation from Dr. El Amrani for your review. I welcome the opportunity to discuss how my skills in experimental physics align with INRS’s research priorities during an interview at your convenience. Thank you for considering my Internship Application Letter and for your role in fostering scientific excellence in Morocco Casablanca.</w:t>
      </w:r>
    </w:p>
    <w:p>
      <w:pPr>
        <w:pStyle w:val="BodyText"/>
      </w:pPr>
      <w:r>
        <w:t xml:space="preserve">Sincerely,</w:t>
      </w:r>
    </w:p>
    <w:p>
      <w:pPr>
        <w:pStyle w:val="BodyText"/>
      </w:pPr>
      <w:r>
        <w:rPr>
          <w:bCs/>
          <w:b/>
        </w:rPr>
        <w:t xml:space="preserve">Amal Benkirane</w:t>
      </w:r>
      <w:r>
        <w:br/>
      </w:r>
      <w:r>
        <w:t xml:space="preserve">Physics Student (B.Sc. with Honors)</w:t>
      </w:r>
      <w:r>
        <w:br/>
      </w:r>
      <w:r>
        <w:t xml:space="preserve">Mohammed V University, Rabat</w:t>
      </w:r>
      <w:r>
        <w:br/>
      </w:r>
      <w:r>
        <w:t xml:space="preserve">Email: amal.benkirane@um5.ac.ma</w:t>
      </w:r>
      <w:r>
        <w:br/>
      </w:r>
      <w:r>
        <w:t xml:space="preserve">Phone: +212 6 67 89 01 23</w:t>
      </w:r>
      <w:r>
        <w:br/>
      </w:r>
      <w:r>
        <w:t xml:space="preserve">LinkedIn: linkedin.com/in/amal-benkirane-physics</w:t>
      </w:r>
    </w:p>
    <w:p>
      <w:pPr>
        <w:pStyle w:val="BodyText"/>
      </w:pPr>
      <w:r>
        <w:t xml:space="preserve">*Note: This Internship Application Letter is specifically tailored for the Physicist role at INRS in Morocco Casablanca, reflecting local context, institutional priorities, and the applicant’s alignment with regional scientific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Casablanca, Morocco</dc:title>
  <dc:creator/>
  <dc:language>en</dc:language>
  <cp:keywords/>
  <dcterms:created xsi:type="dcterms:W3CDTF">2026-04-29T00:04:31Z</dcterms:created>
  <dcterms:modified xsi:type="dcterms:W3CDTF">2026-04-29T00:04:31Z</dcterms:modified>
</cp:coreProperties>
</file>

<file path=docProps/custom.xml><?xml version="1.0" encoding="utf-8"?>
<Properties xmlns="http://schemas.openxmlformats.org/officeDocument/2006/custom-properties" xmlns:vt="http://schemas.openxmlformats.org/officeDocument/2006/docPropsVTypes"/>
</file>